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77777777" w:rsidR="00DA3D6E" w:rsidRDefault="00DA3D6E" w:rsidP="00D725EF">
            <w:pPr>
              <w:pStyle w:val="ULABExamHeader"/>
            </w:pPr>
            <w:r>
              <w:t>MID TERM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BA6B6D" w14:paraId="242BC07B" w14:textId="77777777" w:rsidTr="00E4121E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BA6B6D" w:rsidRDefault="00BA6B6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4E61E51" w14:textId="745AD32E" w:rsidR="00BA6B6D" w:rsidRDefault="00BA6B6D" w:rsidP="00592E9E">
            <w:pPr>
              <w:pStyle w:val="ULABExamHeader"/>
              <w:jc w:val="both"/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5DFBD" w14:textId="77777777" w:rsidR="00BA6B6D" w:rsidRDefault="00BA6B6D" w:rsidP="00D725EF">
            <w:pPr>
              <w:pStyle w:val="ULABExamHeader"/>
            </w:pP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BA6B6D" w:rsidRDefault="00BA6B6D" w:rsidP="00D725EF">
            <w:pPr>
              <w:pStyle w:val="ULABExamHeader"/>
              <w:rPr>
                <w:noProof/>
              </w:rPr>
            </w:pPr>
          </w:p>
        </w:tc>
      </w:tr>
      <w:tr w:rsidR="00BA6B6D" w14:paraId="2B9EF0BD" w14:textId="77777777" w:rsidTr="00E4121E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77777777" w:rsidR="00BA6B6D" w:rsidRPr="001A0D6A" w:rsidRDefault="00BA6B6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Course Name:</w:t>
            </w:r>
          </w:p>
        </w:tc>
        <w:tc>
          <w:tcPr>
            <w:tcW w:w="7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3297F8C" w14:textId="02EBCA5B" w:rsidR="00BA6B6D" w:rsidRPr="001A0D6A" w:rsidRDefault="00BA6B6D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EC832" w14:textId="77777777" w:rsidR="00BA6B6D" w:rsidRDefault="00BA6B6D" w:rsidP="00D725EF">
            <w:pPr>
              <w:pStyle w:val="ULABExamHeader"/>
            </w:pP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BA6B6D" w:rsidRDefault="00BA6B6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362E15" w14:paraId="61E6A74D" w14:textId="77777777" w:rsidTr="00E4121E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362E15" w:rsidRDefault="00362E15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D7A4E8" w14:textId="5E64EAAD" w:rsidR="00362E15" w:rsidRDefault="00362E15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E15A5" w14:textId="77777777" w:rsidR="00362E15" w:rsidRDefault="00362E15" w:rsidP="00D725EF">
            <w:pPr>
              <w:pStyle w:val="ULABExamHeader"/>
            </w:pP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362E15" w:rsidRDefault="00362E15" w:rsidP="00D725EF">
            <w:pPr>
              <w:pStyle w:val="ULABExamHeader"/>
              <w:rPr>
                <w:noProof/>
              </w:rPr>
            </w:pPr>
          </w:p>
        </w:tc>
      </w:tr>
      <w:tr w:rsidR="00362E15" w14:paraId="5A1EB763" w14:textId="77777777" w:rsidTr="00E4121E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362E15" w:rsidRDefault="00362E15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4E7168" w14:textId="242356F1" w:rsidR="00362E15" w:rsidRDefault="00362E15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16BC2" w14:textId="77777777" w:rsidR="00362E15" w:rsidRDefault="00362E15" w:rsidP="00D725EF">
            <w:pPr>
              <w:pStyle w:val="ULABExamHeader"/>
            </w:pP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362E15" w:rsidRDefault="00362E15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E4121E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16C29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77777777" w:rsidR="0018199A" w:rsidRDefault="0018199A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77777777" w:rsidR="0018199A" w:rsidRDefault="0018199A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  <w:bookmarkStart w:id="0" w:name="_GoBack"/>
            <w:bookmarkEnd w:id="0"/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97577C">
            <w:pPr>
              <w:pStyle w:val="ULABExamHeader"/>
              <w:pBdr>
                <w:bottom w:val="single" w:sz="12" w:space="1" w:color="auto"/>
              </w:pBdr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5157F344" w:rsidR="0000267A" w:rsidRDefault="0000267A" w:rsidP="00D725EF">
      <w:pPr>
        <w:pStyle w:val="ULABExamHeader"/>
      </w:pPr>
    </w:p>
    <w:sectPr w:rsidR="000026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267A"/>
    <w:rsid w:val="001601BA"/>
    <w:rsid w:val="0018199A"/>
    <w:rsid w:val="001A0D6A"/>
    <w:rsid w:val="00362E15"/>
    <w:rsid w:val="00515DAB"/>
    <w:rsid w:val="00554D33"/>
    <w:rsid w:val="00592E9E"/>
    <w:rsid w:val="0064094F"/>
    <w:rsid w:val="0097577C"/>
    <w:rsid w:val="00982860"/>
    <w:rsid w:val="00A67B54"/>
    <w:rsid w:val="00A9798E"/>
    <w:rsid w:val="00B21293"/>
    <w:rsid w:val="00BA6B6D"/>
    <w:rsid w:val="00C97C62"/>
    <w:rsid w:val="00D725EF"/>
    <w:rsid w:val="00DA3D6E"/>
    <w:rsid w:val="00DD2C63"/>
    <w:rsid w:val="00E4121E"/>
    <w:rsid w:val="00E57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3</Words>
  <Characters>248</Characters>
  <Application>Microsoft Office Word</Application>
  <DocSecurity>0</DocSecurity>
  <Lines>2</Lines>
  <Paragraphs>1</Paragraphs>
  <ScaleCrop>false</ScaleCrop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33</cp:revision>
  <cp:lastPrinted>2020-03-20T18:35:00Z</cp:lastPrinted>
  <dcterms:created xsi:type="dcterms:W3CDTF">2020-03-20T18:17:00Z</dcterms:created>
  <dcterms:modified xsi:type="dcterms:W3CDTF">2020-03-20T18:35:00Z</dcterms:modified>
</cp:coreProperties>
</file>